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3E1585" w14:textId="6907A26F" w:rsidR="00C7260A" w:rsidRDefault="005F3D4B" w:rsidP="00C7260A">
      <w:pPr>
        <w:pStyle w:val="Title"/>
      </w:pPr>
      <w:r>
        <w:t xml:space="preserve">Twitch </w:t>
      </w:r>
      <w:r w:rsidR="00C7260A">
        <w:t>Data Analysis - Images</w:t>
      </w:r>
    </w:p>
    <w:p w14:paraId="0CEEAEA1" w14:textId="77777777" w:rsidR="00C7260A" w:rsidRDefault="00C7260A"/>
    <w:p w14:paraId="33A34BE2" w14:textId="59CC47E3" w:rsidR="00C20363" w:rsidRDefault="00C7260A">
      <w:r w:rsidRPr="00D90605">
        <w:rPr>
          <w:color w:val="FF0000"/>
        </w:rPr>
        <w:t xml:space="preserve">Purpose: This document contains images of tables used in the Twitch Visualization project. I copied the tables from the excel file then pasted them here as images. Then copied and pasted these images into the Twitch Visualization Project in the Jupiter notebook. </w:t>
      </w:r>
      <w:r>
        <w:br w:type="textWrapping" w:clear="all"/>
      </w:r>
    </w:p>
    <w:p w14:paraId="63F6119B" w14:textId="779746BC" w:rsidR="00A92DE8" w:rsidRDefault="00C7260A" w:rsidP="00A92DE8">
      <w:r w:rsidRPr="008C3291">
        <w:rPr>
          <w:noProof/>
        </w:rPr>
        <w:drawing>
          <wp:anchor distT="0" distB="0" distL="114300" distR="114300" simplePos="0" relativeHeight="251658240" behindDoc="0" locked="0" layoutInCell="1" allowOverlap="1" wp14:anchorId="2932E4B9" wp14:editId="3FF71BA4">
            <wp:simplePos x="0" y="0"/>
            <wp:positionH relativeFrom="column">
              <wp:posOffset>31750</wp:posOffset>
            </wp:positionH>
            <wp:positionV relativeFrom="paragraph">
              <wp:posOffset>277495</wp:posOffset>
            </wp:positionV>
            <wp:extent cx="3617595" cy="2321560"/>
            <wp:effectExtent l="0" t="0" r="1905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595" cy="232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C9FEBC6" w14:textId="4E24FF4B" w:rsidR="00A92DE8" w:rsidRDefault="00A92DE8" w:rsidP="00A92DE8"/>
    <w:p w14:paraId="7C62BD87" w14:textId="717C7E7B" w:rsidR="00A92DE8" w:rsidRDefault="00A92DE8" w:rsidP="00A92DE8"/>
    <w:p w14:paraId="500D1B09" w14:textId="21D306E8" w:rsidR="00D90605" w:rsidRPr="00D90605" w:rsidRDefault="00D90605" w:rsidP="00D90605"/>
    <w:p w14:paraId="37BCB591" w14:textId="5D8E59DC" w:rsidR="00D90605" w:rsidRPr="00D90605" w:rsidRDefault="00D90605" w:rsidP="00D90605"/>
    <w:p w14:paraId="391A3320" w14:textId="3D28232C" w:rsidR="00D90605" w:rsidRPr="00D90605" w:rsidRDefault="00D90605" w:rsidP="00D90605"/>
    <w:p w14:paraId="47DA32F0" w14:textId="18E106DE" w:rsidR="00D90605" w:rsidRPr="00D90605" w:rsidRDefault="00D90605" w:rsidP="00D90605"/>
    <w:p w14:paraId="0BD138C9" w14:textId="747C2B18" w:rsidR="00D90605" w:rsidRDefault="00D90605" w:rsidP="00D90605"/>
    <w:p w14:paraId="5A8E1AC6" w14:textId="18A5FCDE" w:rsidR="00D90605" w:rsidRDefault="00D90605" w:rsidP="00D90605"/>
    <w:p w14:paraId="32E28972" w14:textId="37BFA81E" w:rsidR="00D90605" w:rsidRDefault="00D90605" w:rsidP="00D90605"/>
    <w:p w14:paraId="4EA1483C" w14:textId="77777777" w:rsidR="00D90605" w:rsidRPr="00D90605" w:rsidRDefault="00D90605" w:rsidP="00D90605"/>
    <w:p w14:paraId="77CBED1D" w14:textId="4B430E16" w:rsidR="00A92DE8" w:rsidRDefault="00B83631" w:rsidP="00A92DE8">
      <w:r w:rsidRPr="00B83631">
        <w:rPr>
          <w:noProof/>
        </w:rPr>
        <w:drawing>
          <wp:inline distT="0" distB="0" distL="0" distR="0" wp14:anchorId="07398739" wp14:editId="29874CD8">
            <wp:extent cx="3617595" cy="3077210"/>
            <wp:effectExtent l="0" t="0" r="190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759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519DA">
        <w:br w:type="textWrapping" w:clear="all"/>
      </w:r>
    </w:p>
    <w:p w14:paraId="66804D70" w14:textId="248782D6" w:rsidR="00A04BCB" w:rsidRDefault="00A04BCB" w:rsidP="00A92DE8">
      <w:bookmarkStart w:id="0" w:name="_GoBack"/>
      <w:r w:rsidRPr="00A04BCB">
        <w:lastRenderedPageBreak/>
        <w:drawing>
          <wp:inline distT="0" distB="0" distL="0" distR="0" wp14:anchorId="7DB315D8" wp14:editId="5A59F1F5">
            <wp:extent cx="2638425" cy="4552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45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BAA5D05" w14:textId="09D62A44" w:rsidR="00C902D1" w:rsidRPr="002519DA" w:rsidRDefault="00C902D1" w:rsidP="002519DA">
      <w:pPr>
        <w:spacing w:after="0" w:line="240" w:lineRule="auto"/>
        <w:rPr>
          <w:rFonts w:ascii="Calibri" w:eastAsia="Times New Roman" w:hAnsi="Calibri" w:cs="Calibri"/>
        </w:rPr>
      </w:pPr>
      <w:r w:rsidRPr="00C902D1">
        <w:rPr>
          <w:noProof/>
        </w:rPr>
        <w:lastRenderedPageBreak/>
        <w:drawing>
          <wp:inline distT="0" distB="0" distL="0" distR="0" wp14:anchorId="76E38FC7" wp14:editId="5F20D69D">
            <wp:extent cx="2639695" cy="535940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695" cy="535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D63A2" w14:textId="77777777" w:rsidR="002519DA" w:rsidRPr="00A92DE8" w:rsidRDefault="002519DA" w:rsidP="00A92DE8"/>
    <w:sectPr w:rsidR="002519DA" w:rsidRPr="00A92D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E96233" w14:textId="77777777" w:rsidR="0018755C" w:rsidRDefault="0018755C" w:rsidP="00C7260A">
      <w:pPr>
        <w:spacing w:after="0" w:line="240" w:lineRule="auto"/>
      </w:pPr>
      <w:r>
        <w:separator/>
      </w:r>
    </w:p>
  </w:endnote>
  <w:endnote w:type="continuationSeparator" w:id="0">
    <w:p w14:paraId="5CA0D1C8" w14:textId="77777777" w:rsidR="0018755C" w:rsidRDefault="0018755C" w:rsidP="00C72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43D81E" w14:textId="77777777" w:rsidR="0018755C" w:rsidRDefault="0018755C" w:rsidP="00C7260A">
      <w:pPr>
        <w:spacing w:after="0" w:line="240" w:lineRule="auto"/>
      </w:pPr>
      <w:r>
        <w:separator/>
      </w:r>
    </w:p>
  </w:footnote>
  <w:footnote w:type="continuationSeparator" w:id="0">
    <w:p w14:paraId="1717C1C9" w14:textId="77777777" w:rsidR="0018755C" w:rsidRDefault="0018755C" w:rsidP="00C726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jY1MzY2tzQ0NTZR0lEKTi0uzszPAykwqgUA08XLfiwAAAA="/>
  </w:docVars>
  <w:rsids>
    <w:rsidRoot w:val="0055089F"/>
    <w:rsid w:val="00085955"/>
    <w:rsid w:val="0018755C"/>
    <w:rsid w:val="002519DA"/>
    <w:rsid w:val="0055089F"/>
    <w:rsid w:val="005F3D4B"/>
    <w:rsid w:val="008C3291"/>
    <w:rsid w:val="00A04BCB"/>
    <w:rsid w:val="00A92DE8"/>
    <w:rsid w:val="00B83631"/>
    <w:rsid w:val="00C20363"/>
    <w:rsid w:val="00C7260A"/>
    <w:rsid w:val="00C902D1"/>
    <w:rsid w:val="00D90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E2DE2"/>
  <w15:chartTrackingRefBased/>
  <w15:docId w15:val="{4A43C087-C2C3-4545-A5C6-792A0F9A6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2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260A"/>
  </w:style>
  <w:style w:type="paragraph" w:styleId="Footer">
    <w:name w:val="footer"/>
    <w:basedOn w:val="Normal"/>
    <w:link w:val="FooterChar"/>
    <w:uiPriority w:val="99"/>
    <w:unhideWhenUsed/>
    <w:rsid w:val="00C726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260A"/>
  </w:style>
  <w:style w:type="paragraph" w:styleId="Title">
    <w:name w:val="Title"/>
    <w:basedOn w:val="Normal"/>
    <w:next w:val="Normal"/>
    <w:link w:val="TitleChar"/>
    <w:uiPriority w:val="10"/>
    <w:qFormat/>
    <w:rsid w:val="00C7260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260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05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4</TotalTime>
  <Pages>3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ush Kumar</dc:creator>
  <cp:keywords/>
  <dc:description/>
  <cp:lastModifiedBy>Ankush Kumar</cp:lastModifiedBy>
  <cp:revision>4</cp:revision>
  <dcterms:created xsi:type="dcterms:W3CDTF">2020-10-18T22:25:00Z</dcterms:created>
  <dcterms:modified xsi:type="dcterms:W3CDTF">2020-10-19T20:38:00Z</dcterms:modified>
</cp:coreProperties>
</file>